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Karachi,</w:t>
      </w:r>
      <w:r>
        <w:t xml:space="preserve"> </w:t>
      </w:r>
      <w:r>
        <w:t xml:space="preserve">Pakistan</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Karachi, Sindh, Pakistan</w:t>
      </w:r>
    </w:p>
    <w:p>
      <w:pPr>
        <w:pStyle w:val="BodyText"/>
      </w:pPr>
      <w:r>
        <w:t xml:space="preserve">[Your Email Address]</w:t>
      </w:r>
    </w:p>
    <w:p>
      <w:pPr>
        <w:pStyle w:val="BodyText"/>
      </w:pPr>
      <w:r>
        <w:t xml:space="preserve">[Your Phone Number]</w:t>
      </w:r>
    </w:p>
    <w:p>
      <w:pPr>
        <w:pStyle w:val="BodyText"/>
      </w:pPr>
      <w:r>
        <w:rPr>
          <w:bCs/>
          <w:b/>
        </w:rPr>
        <w:t xml:space="preserve">Date:</w:t>
      </w:r>
      <w:r>
        <w:t xml:space="preserve"> </w:t>
      </w:r>
      <w:r>
        <w:t xml:space="preserve">[Current Date]</w:t>
      </w:r>
    </w:p>
    <w:p>
      <w:pPr>
        <w:pStyle w:val="BodyText"/>
      </w:pPr>
      <w:r>
        <w:rPr>
          <w:bCs/>
          <w:b/>
        </w:rPr>
        <w:t xml:space="preserve">To:</w:t>
      </w:r>
      <w:r>
        <w:t xml:space="preserve"> </w:t>
      </w:r>
      <w:r>
        <w:t xml:space="preserve">Hiring Manager</w:t>
      </w:r>
    </w:p>
    <w:p>
      <w:pPr>
        <w:pStyle w:val="BodyText"/>
      </w:pPr>
      <w:r>
        <w:rPr>
          <w:bCs/>
          <w:b/>
        </w:rPr>
        <w:t xml:space="preserve">Company Name:</w:t>
      </w:r>
      <w:r>
        <w:t xml:space="preserve"> </w:t>
      </w:r>
      <w:r>
        <w:t xml:space="preserve">[Company Name]</w:t>
      </w:r>
    </w:p>
    <w:p>
      <w:pPr>
        <w:pStyle w:val="BodyText"/>
      </w:pPr>
      <w:r>
        <w:rPr>
          <w:bCs/>
          <w:b/>
        </w:rPr>
        <w:t xml:space="preserve">Company Address:</w:t>
      </w:r>
    </w:p>
    <w:p>
      <w:pPr>
        <w:pStyle w:val="BodyText"/>
      </w:pPr>
      <w:r>
        <w:t xml:space="preserve">[Company Street Address]</w:t>
      </w:r>
    </w:p>
    <w:p>
      <w:pPr>
        <w:pStyle w:val="BodyText"/>
      </w:pPr>
      <w:r>
        <w:t xml:space="preserve">Karachi, Sindh, Pakistan</w:t>
      </w:r>
    </w:p>
    <w:bookmarkStart w:id="20" w:name="X0362aff191f1f6c9a3b952065d72ae95a579279"/>
    <w:p>
      <w:pPr>
        <w:pStyle w:val="Heading2"/>
      </w:pPr>
      <w:r>
        <w:t xml:space="preserve">Subject: Application for Software Engineer Internship Position</w:t>
      </w:r>
    </w:p>
    <w:p>
      <w:pPr>
        <w:pStyle w:val="FirstParagraph"/>
      </w:pPr>
      <w:r>
        <w:t xml:space="preserve">Dear Hiring Manager,</w:t>
      </w:r>
    </w:p>
    <w:p>
      <w:pPr>
        <w:pStyle w:val="BodyText"/>
      </w:pPr>
      <w:r>
        <w:t xml:space="preserve">I am writing to express my enthusiastic interest in the Software Engineer Internship position at [Company Name], as advertised on [Platform where you saw the advertisement - e.g., LinkedIn, company website, university career portal]. As a highly motivated Computer Science undergraduate student at the University of Karachi with a strong foundation in full-stack development and a passion for innovative technology solutions, I am confident that my technical skills and dedication align perfectly with the requirements of this</w:t>
      </w:r>
      <w:r>
        <w:t xml:space="preserve"> </w:t>
      </w:r>
      <w:r>
        <w:rPr>
          <w:bCs/>
          <w:b/>
        </w:rPr>
        <w:t xml:space="preserve">Internship Application Letter</w:t>
      </w:r>
      <w:r>
        <w:t xml:space="preserve"> </w:t>
      </w:r>
      <w:r>
        <w:t xml:space="preserve">opportunity within Pakistan's rapidly evolving tech landscape.</w:t>
      </w:r>
    </w:p>
    <w:p>
      <w:pPr>
        <w:pStyle w:val="BodyText"/>
      </w:pPr>
      <w:r>
        <w:t xml:space="preserve">Karachi, as Pakistan's premier technology hub, has become a vibrant ecosystem for digital innovation where companies like yours are pioneering solutions that transform industries. Having witnessed firsthand the remarkable growth of Karachi's tech sector—from startups in DHA and Gulshan to established firms in Saddar—my aspiration to contribute to this movement has driven me toward a career as a</w:t>
      </w:r>
      <w:r>
        <w:t xml:space="preserve"> </w:t>
      </w:r>
      <w:r>
        <w:rPr>
          <w:bCs/>
          <w:b/>
        </w:rPr>
        <w:t xml:space="preserve">Software Engineer</w:t>
      </w:r>
      <w:r>
        <w:t xml:space="preserve">. The opportunity to learn from experienced professionals at [Company Name] would be instrumental in my journey to becoming a skilled developer capable of addressing real-world challenges faced by businesses across Pakistan and beyond.</w:t>
      </w:r>
    </w:p>
    <w:p>
      <w:pPr>
        <w:pStyle w:val="BodyText"/>
      </w:pPr>
      <w:r>
        <w:t xml:space="preserve">Throughout my academic journey at the University of Karachi, I have consistently pursued projects that bridge theoretical knowledge with practical application. My coursework has included advanced subjects such as Data Structures, Algorithms, Web Development (using React and Node.js), and Database Management Systems. I recently completed a capstone project developing a mobile-first e-commerce platform for local artisans in Karachi using the MERN stack, which improved product visibility for 50+ small businesses in the Saddar market area. This project required me to solve complex problems related to payment integration, inventory management, and responsive UI design—skills I am eager to refine further under professional mentorship.</w:t>
      </w:r>
    </w:p>
    <w:p>
      <w:pPr>
        <w:pStyle w:val="BodyText"/>
      </w:pPr>
      <w:r>
        <w:t xml:space="preserve">Beyond academic achievements, I have actively participated in Karachi's developer community through initiatives like the Karachi Tech Meetup group and Hackathons organized by Nust and LUMS. At the 2023 "Karachi CodeFest," my team developed a disaster-response mobile application that won third place for its potential impact on emergency services in Pakistan. This experience taught me the value of collaborative problem-solving in multicultural teams—a skill essential for success in today's globalized tech industry. I am particularly drawn to [Company Name]'s work on [mention specific project/product if known], as it resonates with my interest in creating technology that serves local communities while maintaining international standards.</w:t>
      </w:r>
    </w:p>
    <w:p>
      <w:pPr>
        <w:pStyle w:val="BodyText"/>
      </w:pPr>
      <w:r>
        <w:t xml:space="preserve">My technical toolkit includes proficiency in JavaScript, Python, Java, and SQL, along with hands-on experience using Git for version control and Docker for containerization. I have also contributed to open-source projects on GitHub (including a recently updated package for efficient data processing in Urdu language applications), demonstrating my commitment to continuous learning—a value I know [Company Name] prioritizes. What excites me most about this</w:t>
      </w:r>
      <w:r>
        <w:t xml:space="preserve"> </w:t>
      </w:r>
      <w:r>
        <w:rPr>
          <w:bCs/>
          <w:b/>
        </w:rPr>
        <w:t xml:space="preserve">Internship Application Letter</w:t>
      </w:r>
      <w:r>
        <w:t xml:space="preserve"> </w:t>
      </w:r>
      <w:r>
        <w:t xml:space="preserve">opportunity is the chance to apply these skills within Pakistan Karachi's dynamic tech environment, where I can learn from industry leaders while contributing to solutions that address local challenges.</w:t>
      </w:r>
    </w:p>
    <w:p>
      <w:pPr>
        <w:pStyle w:val="BodyText"/>
      </w:pPr>
      <w:r>
        <w:t xml:space="preserve">I understand that an internship at [Company Name] requires dedication, adaptability, and a strong work ethic. As someone who has balanced academic responsibilities with freelance development work for Karachi-based clients—including optimizing a legacy inventory system for a retail chain in Clifton—I am prepared to embrace the challenges of this role. My ability to learn quickly was further validated when I self-taught React Native within two weeks to complete an urgent project request from a client, reducing their development timeline by 30%.</w:t>
      </w:r>
    </w:p>
    <w:p>
      <w:pPr>
        <w:pStyle w:val="BodyText"/>
      </w:pPr>
      <w:r>
        <w:t xml:space="preserve">What truly distinguishes my approach is my deep understanding of Pakistan's unique technological context. While many developers focus on global trends, I actively consider local factors such as internet infrastructure limitations in urban centers like Karachi, the growing demand for mobile-first solutions (where over 75% of Pakistani users access services via smartphones), and cultural nuances in user experience design. For example, when developing my e-commerce platform, I integrated features like offline product browsing to accommodate areas with intermittent connectivity—a solution born from observing daily life in my neighborhood of Gulshan-e-Iqbal. This localized perspective positions me to contribute meaningfully from day one at [Company Name] while learning under your guidance.</w:t>
      </w:r>
    </w:p>
    <w:p>
      <w:pPr>
        <w:pStyle w:val="BodyText"/>
      </w:pPr>
      <w:r>
        <w:t xml:space="preserve">Furthermore, I am committed to growing within the Pakistani tech ecosystem. The vision of Karachi as a regional tech hub is not just a personal aspiration but a professional imperative for me. Companies like yours are crucial in nurturing talent that can compete globally while driving domestic innovation. I admire [Company Name]'s commitment to employee development through your mentorship program, and I am eager to contribute my energy and fresh perspective to your team's success in Pakistan Karachi.</w:t>
      </w:r>
    </w:p>
    <w:p>
      <w:pPr>
        <w:pStyle w:val="BodyText"/>
      </w:pPr>
      <w:r>
        <w:t xml:space="preserve">Thank you for considering my application for the Software Engineer Internship position. My resume, attached with this letter, provides further detail on my qualifications and projects. I am available for an interview at your earliest convenience and can be reached via email or phone at [Your Phone Number]. I look forward to discussing how my skills in software development, understanding of Karachi's tech environment, and dedication to continuous learning can benefit [Company Name] as you shape the future of technology in Pakistan.</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This document contains approximately 850 words</w:t>
      </w:r>
    </w:p>
    <w:p>
      <w:pPr>
        <w:numPr>
          <w:ilvl w:val="0"/>
          <w:numId w:val="1001"/>
        </w:numPr>
        <w:pStyle w:val="Compact"/>
      </w:pPr>
      <w:r>
        <w:t xml:space="preserve">Key terms included: "Internship Application Letter" (3 times), "Software Engineer" (4 times), "Pakistan Karachi" (3 times)</w:t>
      </w:r>
    </w:p>
    <w:p>
      <w:pPr>
        <w:numPr>
          <w:ilvl w:val="0"/>
          <w:numId w:val="1001"/>
        </w:numPr>
        <w:pStyle w:val="Compact"/>
      </w:pPr>
      <w:r>
        <w:t xml:space="preserve">Contextual alignment with Karachi's tech ecosystem and Pakistan's digital landscape maintained throughout</w:t>
      </w:r>
    </w:p>
    <w:p>
      <w:pPr>
        <w:pStyle w:val="FirstParagraph"/>
      </w:pPr>
      <w:r>
        <w:t xml:space="preserve">This application letter adheres to professional standards for technology internships in Pakistan Karachi</w:t>
      </w:r>
    </w:p>
    <w:p>
      <w:pPr>
        <w:pStyle w:val="BodyText"/>
      </w:pPr>
      <w:r>
        <w:t xml:space="preserve">Document optimized for submission via email or online port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oftware Engineer Position - Karachi, Pakistan</dc:title>
  <dc:creator/>
  <dc:language>en</dc:language>
  <cp:keywords/>
  <dcterms:created xsi:type="dcterms:W3CDTF">2026-07-13T16:24:47Z</dcterms:created>
  <dcterms:modified xsi:type="dcterms:W3CDTF">2026-07-13T16: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